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a18cbc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I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s que extiende su utilidad hacia la toma de decisiones y la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7f61b5e-8c4c-415c-ace8-8af975b55db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24Z</dcterms:created>
  <dcterms:modified xsi:type="dcterms:W3CDTF">2023-08-09T21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